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ourism Holding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8"/>
        <w:gridCol w:w="5628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Webster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36 4255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nter Ellison Rudd Watts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ick Judd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thlonline.com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462E585" w:rsidR="00661C78" w:rsidRDefault="00E924C0">
      <w:r>
        <w:rPr>
          <w:noProof/>
        </w:rPr>
        <w:drawing>
          <wp:inline distT="0" distB="0" distL="0" distR="0" wp14:anchorId="5566A5D7" wp14:editId="19E07E88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E924C0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</Words>
  <Characters>228</Characters>
  <Application>Microsoft Office Word</Application>
  <DocSecurity>0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4:00Z</dcterms:modified>
</cp:coreProperties>
</file>